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2977E39C" w14:textId="1C377366" w:rsidR="001727E5" w:rsidRDefault="009B7BED">
      <w:pPr>
        <w:pStyle w:val="Normal1"/>
        <w:jc w:val="right"/>
      </w:pPr>
      <w:r>
        <w:rPr>
          <w:rFonts w:ascii="Calibri" w:eastAsia="Calibri" w:hAnsi="Calibri" w:cs="Calibri"/>
        </w:rPr>
        <w:t xml:space="preserve">Name: </w:t>
      </w:r>
      <w:r w:rsidR="00C46D98">
        <w:rPr>
          <w:rFonts w:ascii="Calibri" w:eastAsia="Calibri" w:hAnsi="Calibri" w:cs="Calibri"/>
        </w:rPr>
        <w:t>Andres Quintana</w:t>
      </w:r>
    </w:p>
    <w:p w14:paraId="6F9C0D21" w14:textId="4E5CD961" w:rsidR="001727E5" w:rsidRDefault="009B7BED">
      <w:pPr>
        <w:pStyle w:val="Normal1"/>
        <w:jc w:val="right"/>
      </w:pPr>
      <w:r>
        <w:rPr>
          <w:rFonts w:ascii="Calibri" w:eastAsia="Calibri" w:hAnsi="Calibri" w:cs="Calibri"/>
        </w:rPr>
        <w:t xml:space="preserve">Section/Time: </w:t>
      </w:r>
      <w:r w:rsidR="00C46D98">
        <w:rPr>
          <w:rFonts w:ascii="Calibri" w:eastAsia="Calibri" w:hAnsi="Calibri" w:cs="Calibri"/>
        </w:rPr>
        <w:t>MW 12:30-2:50</w:t>
      </w:r>
    </w:p>
    <w:p w14:paraId="50B091F0" w14:textId="435800BF" w:rsidR="001727E5" w:rsidRDefault="009B7BED">
      <w:pPr>
        <w:pStyle w:val="Normal1"/>
        <w:jc w:val="right"/>
      </w:pPr>
      <w:r>
        <w:rPr>
          <w:rFonts w:ascii="Calibri" w:eastAsia="Calibri" w:hAnsi="Calibri" w:cs="Calibri"/>
        </w:rPr>
        <w:t xml:space="preserve">Date: </w:t>
      </w:r>
      <w:r w:rsidR="00C46D98">
        <w:rPr>
          <w:rFonts w:ascii="Calibri" w:eastAsia="Calibri" w:hAnsi="Calibri" w:cs="Calibri"/>
        </w:rPr>
        <w:t>10/16/2020</w:t>
      </w:r>
    </w:p>
    <w:p w14:paraId="20DB9435" w14:textId="77777777" w:rsidR="001727E5" w:rsidRDefault="009B7BED">
      <w:pPr>
        <w:pStyle w:val="Normal1"/>
      </w:pPr>
      <w:r>
        <w:rPr>
          <w:rFonts w:ascii="Calibri" w:eastAsia="Calibri" w:hAnsi="Calibri" w:cs="Calibri"/>
          <w:b/>
          <w:sz w:val="24"/>
          <w:szCs w:val="24"/>
        </w:rPr>
        <w:t>Translate the following tasks into Hack C-Instructions:</w:t>
      </w: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1727E5" w14:paraId="22BC081D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D17DF0" w14:textId="77777777" w:rsidR="001727E5" w:rsidRDefault="009B7BED">
            <w:pPr>
              <w:pStyle w:val="Normal1"/>
              <w:widowControl w:val="0"/>
              <w:spacing w:line="240" w:lineRule="auto"/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1) Set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to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A - 1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EDE5C1" w14:textId="6C1B14BF" w:rsidR="001727E5" w:rsidRDefault="00DF0173">
            <w:pPr>
              <w:pStyle w:val="Normal1"/>
              <w:widowControl w:val="0"/>
              <w:spacing w:line="240" w:lineRule="auto"/>
            </w:pPr>
            <w:r>
              <w:t>D = A – 1</w:t>
            </w:r>
          </w:p>
          <w:p w14:paraId="599408A2" w14:textId="77777777" w:rsidR="001727E5" w:rsidRDefault="001727E5">
            <w:pPr>
              <w:pStyle w:val="Normal1"/>
              <w:widowControl w:val="0"/>
              <w:spacing w:line="240" w:lineRule="auto"/>
            </w:pPr>
          </w:p>
          <w:p w14:paraId="1F1C21DE" w14:textId="77777777" w:rsidR="001727E5" w:rsidRDefault="001727E5">
            <w:pPr>
              <w:pStyle w:val="Normal1"/>
              <w:widowControl w:val="0"/>
              <w:spacing w:line="240" w:lineRule="auto"/>
            </w:pPr>
          </w:p>
          <w:p w14:paraId="154C1486" w14:textId="77777777" w:rsidR="001727E5" w:rsidRDefault="001727E5">
            <w:pPr>
              <w:pStyle w:val="Normal1"/>
              <w:widowControl w:val="0"/>
              <w:spacing w:line="240" w:lineRule="auto"/>
            </w:pPr>
          </w:p>
        </w:tc>
      </w:tr>
      <w:tr w:rsidR="001727E5" w14:paraId="61CF0AD6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8FF330" w14:textId="77777777" w:rsidR="001727E5" w:rsidRDefault="009B7BED">
            <w:pPr>
              <w:pStyle w:val="Normal1"/>
              <w:widowControl w:val="0"/>
              <w:spacing w:line="240" w:lineRule="auto"/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2) Set both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and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to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A + 1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37CD6F" w14:textId="65F7DAAC" w:rsidR="001727E5" w:rsidRDefault="001D2BBF">
            <w:pPr>
              <w:pStyle w:val="Normal1"/>
              <w:widowControl w:val="0"/>
              <w:spacing w:line="240" w:lineRule="auto"/>
            </w:pPr>
            <w:r>
              <w:t>A</w:t>
            </w:r>
            <w:r w:rsidR="001031EA">
              <w:t>D</w:t>
            </w:r>
            <w:r w:rsidR="00DF0173">
              <w:t xml:space="preserve"> = A + 1</w:t>
            </w:r>
          </w:p>
          <w:p w14:paraId="17D0E56E" w14:textId="77777777" w:rsidR="001727E5" w:rsidRDefault="001727E5">
            <w:pPr>
              <w:pStyle w:val="Normal1"/>
              <w:widowControl w:val="0"/>
              <w:spacing w:line="240" w:lineRule="auto"/>
            </w:pPr>
          </w:p>
          <w:p w14:paraId="43FE7917" w14:textId="77777777" w:rsidR="001727E5" w:rsidRDefault="001727E5">
            <w:pPr>
              <w:pStyle w:val="Normal1"/>
              <w:widowControl w:val="0"/>
              <w:spacing w:line="240" w:lineRule="auto"/>
            </w:pPr>
          </w:p>
          <w:p w14:paraId="14782FD0" w14:textId="77777777" w:rsidR="001727E5" w:rsidRDefault="001727E5">
            <w:pPr>
              <w:pStyle w:val="Normal1"/>
              <w:widowControl w:val="0"/>
              <w:spacing w:line="240" w:lineRule="auto"/>
            </w:pPr>
          </w:p>
        </w:tc>
      </w:tr>
      <w:tr w:rsidR="001727E5" w14:paraId="68DFB3C5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FB07F" w14:textId="77777777" w:rsidR="001727E5" w:rsidRDefault="009B7BED">
            <w:pPr>
              <w:pStyle w:val="Normal1"/>
              <w:widowControl w:val="0"/>
              <w:spacing w:line="240" w:lineRule="auto"/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3) Set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to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19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2E289" w14:textId="355C1B55" w:rsidR="001727E5" w:rsidRDefault="00DF0173">
            <w:pPr>
              <w:pStyle w:val="Normal1"/>
              <w:widowControl w:val="0"/>
              <w:spacing w:line="240" w:lineRule="auto"/>
            </w:pPr>
            <w:r>
              <w:t>@19</w:t>
            </w:r>
          </w:p>
          <w:p w14:paraId="263978EA" w14:textId="708CD8EA" w:rsidR="001727E5" w:rsidRDefault="00DF0173">
            <w:pPr>
              <w:pStyle w:val="Normal1"/>
              <w:widowControl w:val="0"/>
              <w:spacing w:line="240" w:lineRule="auto"/>
            </w:pPr>
            <w:r>
              <w:t>D = A</w:t>
            </w:r>
          </w:p>
          <w:p w14:paraId="05E06601" w14:textId="77777777" w:rsidR="001727E5" w:rsidRDefault="001727E5">
            <w:pPr>
              <w:pStyle w:val="Normal1"/>
              <w:widowControl w:val="0"/>
              <w:spacing w:line="240" w:lineRule="auto"/>
            </w:pPr>
          </w:p>
          <w:p w14:paraId="0CB5E24C" w14:textId="77777777" w:rsidR="001727E5" w:rsidRDefault="001727E5">
            <w:pPr>
              <w:pStyle w:val="Normal1"/>
              <w:widowControl w:val="0"/>
              <w:spacing w:line="240" w:lineRule="auto"/>
            </w:pPr>
          </w:p>
          <w:p w14:paraId="38B73E59" w14:textId="77777777" w:rsidR="001727E5" w:rsidRDefault="001727E5">
            <w:pPr>
              <w:pStyle w:val="Normal1"/>
              <w:widowControl w:val="0"/>
              <w:spacing w:line="240" w:lineRule="auto"/>
            </w:pPr>
          </w:p>
        </w:tc>
      </w:tr>
      <w:tr w:rsidR="001727E5" w14:paraId="2BD27F5E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008BCB" w14:textId="77777777" w:rsidR="001727E5" w:rsidRDefault="009B7BED">
            <w:pPr>
              <w:pStyle w:val="Normal1"/>
              <w:widowControl w:val="0"/>
              <w:spacing w:line="240" w:lineRule="auto"/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4) Set both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A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and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D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to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A + D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9823F8" w14:textId="666A8071" w:rsidR="001727E5" w:rsidRDefault="00983A4D">
            <w:pPr>
              <w:pStyle w:val="Normal1"/>
              <w:widowControl w:val="0"/>
              <w:spacing w:line="240" w:lineRule="auto"/>
            </w:pPr>
            <w:r>
              <w:t>A</w:t>
            </w:r>
            <w:r w:rsidR="001031EA">
              <w:t>D</w:t>
            </w:r>
            <w:r>
              <w:t xml:space="preserve"> = D + A</w:t>
            </w:r>
          </w:p>
          <w:p w14:paraId="68A8D0CF" w14:textId="77777777" w:rsidR="001727E5" w:rsidRDefault="001727E5">
            <w:pPr>
              <w:pStyle w:val="Normal1"/>
              <w:widowControl w:val="0"/>
              <w:spacing w:line="240" w:lineRule="auto"/>
            </w:pPr>
          </w:p>
          <w:p w14:paraId="2F5F8ECF" w14:textId="77777777" w:rsidR="001727E5" w:rsidRDefault="001727E5">
            <w:pPr>
              <w:pStyle w:val="Normal1"/>
              <w:widowControl w:val="0"/>
              <w:spacing w:line="240" w:lineRule="auto"/>
            </w:pPr>
          </w:p>
          <w:p w14:paraId="7FF66D78" w14:textId="77777777" w:rsidR="001727E5" w:rsidRDefault="001727E5">
            <w:pPr>
              <w:pStyle w:val="Normal1"/>
              <w:widowControl w:val="0"/>
              <w:spacing w:line="240" w:lineRule="auto"/>
            </w:pPr>
          </w:p>
        </w:tc>
      </w:tr>
      <w:tr w:rsidR="001727E5" w14:paraId="1FB2E64A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6D0CD8" w14:textId="77777777" w:rsidR="001727E5" w:rsidRDefault="009B7BED">
            <w:pPr>
              <w:pStyle w:val="Normal1"/>
              <w:widowControl w:val="0"/>
              <w:spacing w:line="240" w:lineRule="auto"/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5) Set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RAM[5034]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to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D - 1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929031" w14:textId="6E860E1A" w:rsidR="001727E5" w:rsidRDefault="00236933">
            <w:pPr>
              <w:pStyle w:val="Normal1"/>
              <w:widowControl w:val="0"/>
              <w:spacing w:line="240" w:lineRule="auto"/>
            </w:pPr>
            <w:r>
              <w:t>@5034</w:t>
            </w:r>
          </w:p>
          <w:p w14:paraId="28B2537C" w14:textId="1ECE5D93" w:rsidR="001727E5" w:rsidRDefault="00236933">
            <w:pPr>
              <w:pStyle w:val="Normal1"/>
              <w:widowControl w:val="0"/>
              <w:spacing w:line="240" w:lineRule="auto"/>
            </w:pPr>
            <w:r>
              <w:t>M = D – 1</w:t>
            </w:r>
          </w:p>
          <w:p w14:paraId="5C3991EA" w14:textId="77777777" w:rsidR="001727E5" w:rsidRDefault="001727E5">
            <w:pPr>
              <w:pStyle w:val="Normal1"/>
              <w:widowControl w:val="0"/>
              <w:spacing w:line="240" w:lineRule="auto"/>
            </w:pPr>
          </w:p>
          <w:p w14:paraId="279F9DFE" w14:textId="77777777" w:rsidR="001727E5" w:rsidRDefault="001727E5">
            <w:pPr>
              <w:pStyle w:val="Normal1"/>
              <w:widowControl w:val="0"/>
              <w:spacing w:line="240" w:lineRule="auto"/>
            </w:pPr>
          </w:p>
          <w:p w14:paraId="317CE6E6" w14:textId="77777777" w:rsidR="001727E5" w:rsidRDefault="001727E5">
            <w:pPr>
              <w:pStyle w:val="Normal1"/>
              <w:widowControl w:val="0"/>
              <w:spacing w:line="240" w:lineRule="auto"/>
            </w:pPr>
          </w:p>
        </w:tc>
      </w:tr>
      <w:tr w:rsidR="001727E5" w14:paraId="7FB4905B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96B77" w14:textId="77777777" w:rsidR="001727E5" w:rsidRDefault="009B7BED">
            <w:pPr>
              <w:pStyle w:val="Normal1"/>
              <w:widowControl w:val="0"/>
              <w:spacing w:line="240" w:lineRule="auto"/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6) Set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RAM[543]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to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171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E76DB6" w14:textId="243215AC" w:rsidR="007A5A07" w:rsidRDefault="007A5A07">
            <w:pPr>
              <w:pStyle w:val="Normal1"/>
              <w:widowControl w:val="0"/>
              <w:spacing w:line="240" w:lineRule="auto"/>
            </w:pPr>
            <w:r>
              <w:t>@171</w:t>
            </w:r>
          </w:p>
          <w:p w14:paraId="75D9EAFC" w14:textId="6DE880CE" w:rsidR="007A5A07" w:rsidRDefault="007A5A07">
            <w:pPr>
              <w:pStyle w:val="Normal1"/>
              <w:widowControl w:val="0"/>
              <w:spacing w:line="240" w:lineRule="auto"/>
            </w:pPr>
            <w:r>
              <w:t>D = A</w:t>
            </w:r>
          </w:p>
          <w:p w14:paraId="722BB91A" w14:textId="0B689BAA" w:rsidR="001727E5" w:rsidRDefault="001031EA">
            <w:pPr>
              <w:pStyle w:val="Normal1"/>
              <w:widowControl w:val="0"/>
              <w:spacing w:line="240" w:lineRule="auto"/>
            </w:pPr>
            <w:r>
              <w:t>@</w:t>
            </w:r>
            <w:r w:rsidR="007A5A07">
              <w:t>543</w:t>
            </w:r>
          </w:p>
          <w:p w14:paraId="1268FCE7" w14:textId="0BA245B7" w:rsidR="001727E5" w:rsidRDefault="007A5A07">
            <w:pPr>
              <w:pStyle w:val="Normal1"/>
              <w:widowControl w:val="0"/>
              <w:spacing w:line="240" w:lineRule="auto"/>
            </w:pPr>
            <w:r>
              <w:t>M = D</w:t>
            </w:r>
          </w:p>
          <w:p w14:paraId="60BAF778" w14:textId="77777777" w:rsidR="001727E5" w:rsidRDefault="001727E5">
            <w:pPr>
              <w:pStyle w:val="Normal1"/>
              <w:widowControl w:val="0"/>
              <w:spacing w:line="240" w:lineRule="auto"/>
            </w:pPr>
          </w:p>
        </w:tc>
      </w:tr>
      <w:tr w:rsidR="001727E5" w14:paraId="63066A4C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12E420" w14:textId="77777777" w:rsidR="001727E5" w:rsidRDefault="009B7BED">
            <w:pPr>
              <w:pStyle w:val="Normal1"/>
              <w:widowControl w:val="0"/>
              <w:spacing w:line="240" w:lineRule="auto"/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7) Add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1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to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RAM[7]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, and store result in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D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C67D35" w14:textId="649AA0B1" w:rsidR="001727E5" w:rsidRDefault="00517B64">
            <w:pPr>
              <w:pStyle w:val="Normal1"/>
              <w:widowControl w:val="0"/>
              <w:spacing w:line="240" w:lineRule="auto"/>
            </w:pPr>
            <w:r>
              <w:t>@7</w:t>
            </w:r>
          </w:p>
          <w:p w14:paraId="21BE5570" w14:textId="39786CE1" w:rsidR="001727E5" w:rsidRDefault="00751E25">
            <w:pPr>
              <w:pStyle w:val="Normal1"/>
              <w:widowControl w:val="0"/>
              <w:spacing w:line="240" w:lineRule="auto"/>
            </w:pPr>
            <w:r>
              <w:t>D</w:t>
            </w:r>
            <w:r w:rsidR="00517B64">
              <w:t xml:space="preserve"> = M + 1</w:t>
            </w:r>
          </w:p>
          <w:p w14:paraId="1DE074D8" w14:textId="3CA30211" w:rsidR="001727E5" w:rsidRDefault="001727E5">
            <w:pPr>
              <w:pStyle w:val="Normal1"/>
              <w:widowControl w:val="0"/>
              <w:spacing w:line="240" w:lineRule="auto"/>
            </w:pPr>
          </w:p>
          <w:p w14:paraId="46EF3D10" w14:textId="77777777" w:rsidR="001727E5" w:rsidRDefault="001727E5">
            <w:pPr>
              <w:pStyle w:val="Normal1"/>
              <w:widowControl w:val="0"/>
              <w:spacing w:line="240" w:lineRule="auto"/>
            </w:pPr>
          </w:p>
        </w:tc>
      </w:tr>
      <w:tr w:rsidR="001727E5" w14:paraId="130673F5" w14:textId="77777777"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8DD80" w14:textId="77777777" w:rsidR="001727E5" w:rsidRDefault="009B7BED">
            <w:pPr>
              <w:pStyle w:val="Normal1"/>
              <w:widowControl w:val="0"/>
              <w:spacing w:line="240" w:lineRule="auto"/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8) Add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3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to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RAM[12]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, and store result in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D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C61C97" w14:textId="17CCB643" w:rsidR="001727E5" w:rsidRDefault="00751E25">
            <w:pPr>
              <w:pStyle w:val="Normal1"/>
              <w:widowControl w:val="0"/>
              <w:spacing w:line="240" w:lineRule="auto"/>
            </w:pPr>
            <w:r>
              <w:t>@3</w:t>
            </w:r>
          </w:p>
          <w:p w14:paraId="2378F166" w14:textId="538F2608" w:rsidR="00751E25" w:rsidRDefault="00E6136B">
            <w:pPr>
              <w:pStyle w:val="Normal1"/>
              <w:widowControl w:val="0"/>
              <w:spacing w:line="240" w:lineRule="auto"/>
            </w:pPr>
            <w:r>
              <w:t>D = A</w:t>
            </w:r>
          </w:p>
          <w:p w14:paraId="2543A353" w14:textId="730EFC5B" w:rsidR="001727E5" w:rsidRDefault="005810DE">
            <w:pPr>
              <w:pStyle w:val="Normal1"/>
              <w:widowControl w:val="0"/>
              <w:spacing w:line="240" w:lineRule="auto"/>
            </w:pPr>
            <w:r>
              <w:t>@12</w:t>
            </w:r>
          </w:p>
          <w:p w14:paraId="00713B8E" w14:textId="5EE5CB95" w:rsidR="001727E5" w:rsidRDefault="001F105A">
            <w:pPr>
              <w:pStyle w:val="Normal1"/>
              <w:widowControl w:val="0"/>
              <w:spacing w:line="240" w:lineRule="auto"/>
            </w:pPr>
            <w:r>
              <w:t>D</w:t>
            </w:r>
            <w:r w:rsidR="005810DE">
              <w:t xml:space="preserve"> = D + M</w:t>
            </w:r>
          </w:p>
        </w:tc>
      </w:tr>
    </w:tbl>
    <w:p w14:paraId="799B2869" w14:textId="77777777" w:rsidR="001727E5" w:rsidRDefault="001727E5">
      <w:pPr>
        <w:pStyle w:val="Normal1"/>
      </w:pPr>
    </w:p>
    <w:p w14:paraId="506A4881" w14:textId="77777777" w:rsidR="001727E5" w:rsidRDefault="009B7BED">
      <w:pPr>
        <w:pStyle w:val="Normal1"/>
      </w:pPr>
      <w:r>
        <w:rPr>
          <w:rFonts w:ascii="Calibri" w:eastAsia="Calibri" w:hAnsi="Calibri" w:cs="Calibri"/>
          <w:b/>
          <w:sz w:val="24"/>
          <w:szCs w:val="24"/>
        </w:rPr>
        <w:lastRenderedPageBreak/>
        <w:t>Translate the following</w:t>
      </w:r>
      <w:r w:rsidR="00940689">
        <w:rPr>
          <w:rFonts w:ascii="Calibri" w:eastAsia="Calibri" w:hAnsi="Calibri" w:cs="Calibri"/>
          <w:b/>
          <w:sz w:val="24"/>
          <w:szCs w:val="24"/>
        </w:rPr>
        <w:t xml:space="preserve"> tasks into Hack C-Instructions. Assume arr in questions 4 through 6 has been appropriately initialized.</w:t>
      </w:r>
    </w:p>
    <w:tbl>
      <w:tblPr>
        <w:tblStyle w:val="a0"/>
        <w:tblW w:w="937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90"/>
        <w:gridCol w:w="4680"/>
      </w:tblGrid>
      <w:tr w:rsidR="00940689" w14:paraId="4D0713A4" w14:textId="77777777" w:rsidTr="00940689">
        <w:tc>
          <w:tcPr>
            <w:tcW w:w="46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6C64F1" w14:textId="77777777" w:rsidR="00940689" w:rsidRDefault="00940689">
            <w:pPr>
              <w:pStyle w:val="Normal1"/>
              <w:widowControl w:val="0"/>
              <w:spacing w:line="240" w:lineRule="auto"/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1)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sum = 0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69307E" w14:textId="6E4CEE94" w:rsidR="00940689" w:rsidRDefault="00E6136B">
            <w:pPr>
              <w:pStyle w:val="Normal1"/>
              <w:widowControl w:val="0"/>
              <w:spacing w:line="240" w:lineRule="auto"/>
            </w:pPr>
            <w:r>
              <w:t>@sum</w:t>
            </w:r>
          </w:p>
          <w:p w14:paraId="0B761B6E" w14:textId="2C2882B8" w:rsidR="00940689" w:rsidRDefault="00E6136B">
            <w:pPr>
              <w:pStyle w:val="Normal1"/>
              <w:widowControl w:val="0"/>
              <w:spacing w:line="240" w:lineRule="auto"/>
            </w:pPr>
            <w:r>
              <w:t>M = 0</w:t>
            </w:r>
          </w:p>
        </w:tc>
      </w:tr>
      <w:tr w:rsidR="00940689" w14:paraId="38DBB937" w14:textId="77777777" w:rsidTr="00940689">
        <w:tc>
          <w:tcPr>
            <w:tcW w:w="46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95BC3" w14:textId="77777777" w:rsidR="00940689" w:rsidRDefault="00940689">
            <w:pPr>
              <w:pStyle w:val="Normal1"/>
              <w:widowControl w:val="0"/>
              <w:spacing w:line="240" w:lineRule="auto"/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2)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j = j + 1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9211DE" w14:textId="01F6F6E6" w:rsidR="00940689" w:rsidRDefault="00E6136B">
            <w:pPr>
              <w:pStyle w:val="Normal1"/>
              <w:widowControl w:val="0"/>
              <w:spacing w:line="240" w:lineRule="auto"/>
            </w:pPr>
            <w:r>
              <w:t>@j</w:t>
            </w:r>
          </w:p>
          <w:p w14:paraId="69C45D2B" w14:textId="15CE7343" w:rsidR="00940689" w:rsidRDefault="00E6136B">
            <w:pPr>
              <w:pStyle w:val="Normal1"/>
              <w:widowControl w:val="0"/>
              <w:spacing w:line="240" w:lineRule="auto"/>
            </w:pPr>
            <w:r>
              <w:t>M = M + 1</w:t>
            </w:r>
          </w:p>
          <w:p w14:paraId="2D372D90" w14:textId="77777777" w:rsidR="00940689" w:rsidRDefault="00940689">
            <w:pPr>
              <w:pStyle w:val="Normal1"/>
              <w:widowControl w:val="0"/>
              <w:spacing w:line="240" w:lineRule="auto"/>
            </w:pPr>
          </w:p>
        </w:tc>
      </w:tr>
      <w:tr w:rsidR="00940689" w14:paraId="104F1B42" w14:textId="77777777" w:rsidTr="00940689">
        <w:tc>
          <w:tcPr>
            <w:tcW w:w="46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D4CE5" w14:textId="77777777" w:rsidR="00940689" w:rsidRDefault="00940689">
            <w:pPr>
              <w:pStyle w:val="Normal1"/>
              <w:widowControl w:val="0"/>
              <w:spacing w:line="240" w:lineRule="auto"/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3)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q = sum + 12 - j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BC5D4" w14:textId="14DFB377" w:rsidR="00940689" w:rsidRDefault="00E6136B">
            <w:pPr>
              <w:pStyle w:val="Normal1"/>
              <w:widowControl w:val="0"/>
              <w:spacing w:line="240" w:lineRule="auto"/>
            </w:pPr>
            <w:r>
              <w:t>@sum</w:t>
            </w:r>
          </w:p>
          <w:p w14:paraId="64F49D6B" w14:textId="292B9B38" w:rsidR="00E6136B" w:rsidRDefault="00E6136B">
            <w:pPr>
              <w:pStyle w:val="Normal1"/>
              <w:widowControl w:val="0"/>
              <w:spacing w:line="240" w:lineRule="auto"/>
            </w:pPr>
            <w:r>
              <w:t>D = M</w:t>
            </w:r>
          </w:p>
          <w:p w14:paraId="7EB58C25" w14:textId="29BD332E" w:rsidR="00E6136B" w:rsidRDefault="00E6136B">
            <w:pPr>
              <w:pStyle w:val="Normal1"/>
              <w:widowControl w:val="0"/>
              <w:spacing w:line="240" w:lineRule="auto"/>
            </w:pPr>
            <w:r>
              <w:t>@12</w:t>
            </w:r>
          </w:p>
          <w:p w14:paraId="5A61257B" w14:textId="053C450D" w:rsidR="00E6136B" w:rsidRDefault="00E6136B">
            <w:pPr>
              <w:pStyle w:val="Normal1"/>
              <w:widowControl w:val="0"/>
              <w:spacing w:line="240" w:lineRule="auto"/>
            </w:pPr>
            <w:r>
              <w:t>D = D + A</w:t>
            </w:r>
          </w:p>
          <w:p w14:paraId="7431BADE" w14:textId="76ECE166" w:rsidR="00E6136B" w:rsidRDefault="00E6136B">
            <w:pPr>
              <w:pStyle w:val="Normal1"/>
              <w:widowControl w:val="0"/>
              <w:spacing w:line="240" w:lineRule="auto"/>
            </w:pPr>
            <w:r>
              <w:t>@j</w:t>
            </w:r>
          </w:p>
          <w:p w14:paraId="7890074E" w14:textId="11F05448" w:rsidR="00E6136B" w:rsidRDefault="00E6136B">
            <w:pPr>
              <w:pStyle w:val="Normal1"/>
              <w:widowControl w:val="0"/>
              <w:spacing w:line="240" w:lineRule="auto"/>
            </w:pPr>
            <w:r>
              <w:t>D = D - M</w:t>
            </w:r>
          </w:p>
          <w:p w14:paraId="39C151A6" w14:textId="216F98D1" w:rsidR="00940689" w:rsidRDefault="00E6136B">
            <w:pPr>
              <w:pStyle w:val="Normal1"/>
              <w:widowControl w:val="0"/>
              <w:spacing w:line="240" w:lineRule="auto"/>
            </w:pPr>
            <w:r>
              <w:t>@q</w:t>
            </w:r>
          </w:p>
          <w:p w14:paraId="48661C0E" w14:textId="7EA0A357" w:rsidR="00940689" w:rsidRDefault="00E6136B">
            <w:pPr>
              <w:pStyle w:val="Normal1"/>
              <w:widowControl w:val="0"/>
              <w:spacing w:line="240" w:lineRule="auto"/>
            </w:pPr>
            <w:r>
              <w:t>M = D</w:t>
            </w:r>
          </w:p>
        </w:tc>
      </w:tr>
      <w:tr w:rsidR="00940689" w14:paraId="11094084" w14:textId="77777777" w:rsidTr="00940689">
        <w:tc>
          <w:tcPr>
            <w:tcW w:w="46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5621B" w14:textId="77777777" w:rsidR="00940689" w:rsidRDefault="00940689">
            <w:pPr>
              <w:pStyle w:val="Normal1"/>
              <w:widowControl w:val="0"/>
              <w:spacing w:line="240" w:lineRule="auto"/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4)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arr[3] = -1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218951" w14:textId="7534583B" w:rsidR="00940689" w:rsidRDefault="00B37945">
            <w:pPr>
              <w:pStyle w:val="Normal1"/>
              <w:widowControl w:val="0"/>
              <w:spacing w:line="240" w:lineRule="auto"/>
            </w:pPr>
            <w:r>
              <w:t>@arr</w:t>
            </w:r>
          </w:p>
          <w:p w14:paraId="42384F5B" w14:textId="05494016" w:rsidR="00B37945" w:rsidRDefault="00B37945">
            <w:pPr>
              <w:pStyle w:val="Normal1"/>
              <w:widowControl w:val="0"/>
              <w:spacing w:line="240" w:lineRule="auto"/>
            </w:pPr>
            <w:r>
              <w:t>D = M</w:t>
            </w:r>
          </w:p>
          <w:p w14:paraId="0DB4B01C" w14:textId="4AAB4ED8" w:rsidR="00940689" w:rsidRDefault="00B37945">
            <w:pPr>
              <w:pStyle w:val="Normal1"/>
              <w:widowControl w:val="0"/>
              <w:spacing w:line="240" w:lineRule="auto"/>
            </w:pPr>
            <w:r>
              <w:t>@3</w:t>
            </w:r>
          </w:p>
          <w:p w14:paraId="67D4D426" w14:textId="3E66026F" w:rsidR="00940689" w:rsidRDefault="00B37945">
            <w:pPr>
              <w:pStyle w:val="Normal1"/>
              <w:widowControl w:val="0"/>
              <w:spacing w:line="240" w:lineRule="auto"/>
            </w:pPr>
            <w:r>
              <w:t>A = D + A</w:t>
            </w:r>
          </w:p>
          <w:p w14:paraId="6ADB9590" w14:textId="30D227EF" w:rsidR="00940689" w:rsidRDefault="00B37945">
            <w:pPr>
              <w:pStyle w:val="Normal1"/>
              <w:widowControl w:val="0"/>
              <w:spacing w:line="240" w:lineRule="auto"/>
            </w:pPr>
            <w:r>
              <w:t>M = -1</w:t>
            </w:r>
          </w:p>
          <w:p w14:paraId="05059467" w14:textId="77777777" w:rsidR="00940689" w:rsidRDefault="00940689">
            <w:pPr>
              <w:pStyle w:val="Normal1"/>
              <w:widowControl w:val="0"/>
              <w:spacing w:line="240" w:lineRule="auto"/>
            </w:pPr>
          </w:p>
          <w:p w14:paraId="421AD3DD" w14:textId="77777777" w:rsidR="00940689" w:rsidRDefault="00940689">
            <w:pPr>
              <w:pStyle w:val="Normal1"/>
              <w:widowControl w:val="0"/>
              <w:spacing w:line="240" w:lineRule="auto"/>
            </w:pPr>
          </w:p>
          <w:p w14:paraId="1EBB4315" w14:textId="77777777" w:rsidR="00940689" w:rsidRDefault="00940689">
            <w:pPr>
              <w:pStyle w:val="Normal1"/>
              <w:widowControl w:val="0"/>
              <w:spacing w:line="240" w:lineRule="auto"/>
            </w:pPr>
          </w:p>
        </w:tc>
      </w:tr>
      <w:tr w:rsidR="00940689" w14:paraId="69D4AC32" w14:textId="77777777" w:rsidTr="00940689">
        <w:tc>
          <w:tcPr>
            <w:tcW w:w="46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FCD129" w14:textId="77777777" w:rsidR="00940689" w:rsidRDefault="00940689">
            <w:pPr>
              <w:pStyle w:val="Normal1"/>
              <w:widowControl w:val="0"/>
              <w:spacing w:line="240" w:lineRule="auto"/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5)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arr[j] = 0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F0D721" w14:textId="20D1A4C9" w:rsidR="00940689" w:rsidRDefault="003B067E">
            <w:pPr>
              <w:pStyle w:val="Normal1"/>
              <w:widowControl w:val="0"/>
              <w:spacing w:line="240" w:lineRule="auto"/>
            </w:pPr>
            <w:r>
              <w:t>@</w:t>
            </w:r>
            <w:r w:rsidR="00F85B6A">
              <w:t>j</w:t>
            </w:r>
          </w:p>
          <w:p w14:paraId="1579E089" w14:textId="00798281" w:rsidR="00940689" w:rsidRDefault="003B067E">
            <w:pPr>
              <w:pStyle w:val="Normal1"/>
              <w:widowControl w:val="0"/>
              <w:spacing w:line="240" w:lineRule="auto"/>
            </w:pPr>
            <w:r>
              <w:t>D = M</w:t>
            </w:r>
          </w:p>
          <w:p w14:paraId="7FA7AF8C" w14:textId="52D07A91" w:rsidR="00940689" w:rsidRDefault="003B067E">
            <w:pPr>
              <w:pStyle w:val="Normal1"/>
              <w:widowControl w:val="0"/>
              <w:spacing w:line="240" w:lineRule="auto"/>
            </w:pPr>
            <w:r>
              <w:t>@</w:t>
            </w:r>
            <w:r w:rsidR="00F85B6A">
              <w:t>arr</w:t>
            </w:r>
          </w:p>
          <w:p w14:paraId="5F068E82" w14:textId="12697997" w:rsidR="00940689" w:rsidRDefault="003B067E">
            <w:pPr>
              <w:pStyle w:val="Normal1"/>
              <w:widowControl w:val="0"/>
              <w:spacing w:line="240" w:lineRule="auto"/>
            </w:pPr>
            <w:r>
              <w:t xml:space="preserve">A = D + </w:t>
            </w:r>
            <w:r w:rsidR="00F85B6A">
              <w:t>M</w:t>
            </w:r>
          </w:p>
          <w:p w14:paraId="19960CC9" w14:textId="2D677AA1" w:rsidR="00940689" w:rsidRDefault="00F85B6A">
            <w:pPr>
              <w:pStyle w:val="Normal1"/>
              <w:widowControl w:val="0"/>
              <w:spacing w:line="240" w:lineRule="auto"/>
            </w:pPr>
            <w:r>
              <w:t>M = 0</w:t>
            </w:r>
          </w:p>
          <w:p w14:paraId="7EA7A29F" w14:textId="77777777" w:rsidR="00940689" w:rsidRDefault="00940689">
            <w:pPr>
              <w:pStyle w:val="Normal1"/>
              <w:widowControl w:val="0"/>
              <w:spacing w:line="240" w:lineRule="auto"/>
            </w:pPr>
          </w:p>
          <w:p w14:paraId="0016ABA5" w14:textId="77777777" w:rsidR="00940689" w:rsidRDefault="00940689">
            <w:pPr>
              <w:pStyle w:val="Normal1"/>
              <w:widowControl w:val="0"/>
              <w:spacing w:line="240" w:lineRule="auto"/>
            </w:pPr>
          </w:p>
          <w:p w14:paraId="00C3926A" w14:textId="77777777" w:rsidR="00940689" w:rsidRDefault="00940689">
            <w:pPr>
              <w:pStyle w:val="Normal1"/>
              <w:widowControl w:val="0"/>
              <w:spacing w:line="240" w:lineRule="auto"/>
            </w:pPr>
          </w:p>
        </w:tc>
      </w:tr>
      <w:tr w:rsidR="00940689" w14:paraId="446C9B7B" w14:textId="77777777" w:rsidTr="00940689">
        <w:tc>
          <w:tcPr>
            <w:tcW w:w="469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EF0CC" w14:textId="77777777" w:rsidR="00940689" w:rsidRDefault="00940689">
            <w:pPr>
              <w:pStyle w:val="Normal1"/>
              <w:widowControl w:val="0"/>
              <w:spacing w:line="240" w:lineRule="auto"/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6) </w:t>
            </w:r>
            <w:r>
              <w:rPr>
                <w:rFonts w:ascii="Courier New" w:eastAsia="Courier New" w:hAnsi="Courier New" w:cs="Courier New"/>
                <w:b/>
                <w:sz w:val="20"/>
                <w:szCs w:val="20"/>
              </w:rPr>
              <w:t>arr[j] = 17</w:t>
            </w:r>
          </w:p>
        </w:tc>
        <w:tc>
          <w:tcPr>
            <w:tcW w:w="468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34116C" w14:textId="77777777" w:rsidR="00DE49E4" w:rsidRDefault="00DE49E4" w:rsidP="00DE49E4">
            <w:pPr>
              <w:pStyle w:val="Normal1"/>
              <w:widowControl w:val="0"/>
              <w:spacing w:line="240" w:lineRule="auto"/>
            </w:pPr>
            <w:r>
              <w:t>@j</w:t>
            </w:r>
          </w:p>
          <w:p w14:paraId="3C8D5AF0" w14:textId="77777777" w:rsidR="00DE49E4" w:rsidRDefault="00DE49E4" w:rsidP="00DE49E4">
            <w:pPr>
              <w:pStyle w:val="Normal1"/>
              <w:widowControl w:val="0"/>
              <w:spacing w:line="240" w:lineRule="auto"/>
            </w:pPr>
            <w:r>
              <w:t>D = M</w:t>
            </w:r>
          </w:p>
          <w:p w14:paraId="15E688F3" w14:textId="77777777" w:rsidR="00DE49E4" w:rsidRDefault="00DE49E4" w:rsidP="00DE49E4">
            <w:pPr>
              <w:pStyle w:val="Normal1"/>
              <w:widowControl w:val="0"/>
              <w:spacing w:line="240" w:lineRule="auto"/>
            </w:pPr>
            <w:r>
              <w:t>@arr</w:t>
            </w:r>
          </w:p>
          <w:p w14:paraId="238145BC" w14:textId="4CEC0932" w:rsidR="00DE49E4" w:rsidRDefault="00AC2FF0" w:rsidP="00DE49E4">
            <w:pPr>
              <w:pStyle w:val="Normal1"/>
              <w:widowControl w:val="0"/>
              <w:spacing w:line="240" w:lineRule="auto"/>
            </w:pPr>
            <w:r>
              <w:t>D</w:t>
            </w:r>
            <w:r w:rsidR="00DE49E4">
              <w:t xml:space="preserve"> = D + M</w:t>
            </w:r>
          </w:p>
          <w:p w14:paraId="69C87CA0" w14:textId="149E72E8" w:rsidR="00940689" w:rsidRDefault="00DE49E4">
            <w:pPr>
              <w:pStyle w:val="Normal1"/>
              <w:widowControl w:val="0"/>
              <w:spacing w:line="240" w:lineRule="auto"/>
            </w:pPr>
            <w:r>
              <w:t>@temp</w:t>
            </w:r>
          </w:p>
          <w:p w14:paraId="4B620102" w14:textId="18872775" w:rsidR="00940689" w:rsidRDefault="00DE49E4">
            <w:pPr>
              <w:pStyle w:val="Normal1"/>
              <w:widowControl w:val="0"/>
              <w:spacing w:line="240" w:lineRule="auto"/>
            </w:pPr>
            <w:r>
              <w:t>M = D</w:t>
            </w:r>
          </w:p>
          <w:p w14:paraId="09CD7F60" w14:textId="6F850D9E" w:rsidR="00940689" w:rsidRDefault="00DE49E4">
            <w:pPr>
              <w:pStyle w:val="Normal1"/>
              <w:widowControl w:val="0"/>
              <w:spacing w:line="240" w:lineRule="auto"/>
            </w:pPr>
            <w:r>
              <w:t>@17</w:t>
            </w:r>
          </w:p>
          <w:p w14:paraId="5E6846D4" w14:textId="634CF08F" w:rsidR="00DE49E4" w:rsidRDefault="00DE49E4">
            <w:pPr>
              <w:pStyle w:val="Normal1"/>
              <w:widowControl w:val="0"/>
              <w:spacing w:line="240" w:lineRule="auto"/>
            </w:pPr>
            <w:r>
              <w:t>D = A</w:t>
            </w:r>
          </w:p>
          <w:p w14:paraId="278C9C5D" w14:textId="77777777" w:rsidR="00940689" w:rsidRDefault="00DE49E4">
            <w:pPr>
              <w:pStyle w:val="Normal1"/>
              <w:widowControl w:val="0"/>
              <w:spacing w:line="240" w:lineRule="auto"/>
            </w:pPr>
            <w:r>
              <w:t>@temp</w:t>
            </w:r>
          </w:p>
          <w:p w14:paraId="1EDFEF8F" w14:textId="77777777" w:rsidR="00DE49E4" w:rsidRDefault="00DE49E4">
            <w:pPr>
              <w:pStyle w:val="Normal1"/>
              <w:widowControl w:val="0"/>
              <w:spacing w:line="240" w:lineRule="auto"/>
            </w:pPr>
            <w:r>
              <w:t>A = M</w:t>
            </w:r>
          </w:p>
          <w:p w14:paraId="307CF26A" w14:textId="4AF314EF" w:rsidR="00DE49E4" w:rsidRDefault="00DE49E4">
            <w:pPr>
              <w:pStyle w:val="Normal1"/>
              <w:widowControl w:val="0"/>
              <w:spacing w:line="240" w:lineRule="auto"/>
            </w:pPr>
            <w:r>
              <w:t>M = D</w:t>
            </w:r>
          </w:p>
        </w:tc>
      </w:tr>
    </w:tbl>
    <w:p w14:paraId="1595A8C2" w14:textId="77777777" w:rsidR="001727E5" w:rsidRDefault="001727E5">
      <w:pPr>
        <w:pStyle w:val="Normal1"/>
      </w:pPr>
    </w:p>
    <w:sectPr w:rsidR="001727E5" w:rsidSect="001727E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DA6006" w14:textId="77777777" w:rsidR="00666601" w:rsidRDefault="00666601" w:rsidP="001727E5">
      <w:pPr>
        <w:spacing w:line="240" w:lineRule="auto"/>
      </w:pPr>
      <w:r>
        <w:separator/>
      </w:r>
    </w:p>
  </w:endnote>
  <w:endnote w:type="continuationSeparator" w:id="0">
    <w:p w14:paraId="3B2F7982" w14:textId="77777777" w:rsidR="00666601" w:rsidRDefault="00666601" w:rsidP="001727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05D05E" w14:textId="77777777" w:rsidR="001E68CB" w:rsidRDefault="001E68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E3FD9E" w14:textId="77777777" w:rsidR="001E68CB" w:rsidRDefault="001E68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E45001" w14:textId="77777777" w:rsidR="001E68CB" w:rsidRDefault="001E68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5B5E3C" w14:textId="77777777" w:rsidR="00666601" w:rsidRDefault="00666601" w:rsidP="001727E5">
      <w:pPr>
        <w:spacing w:line="240" w:lineRule="auto"/>
      </w:pPr>
      <w:r>
        <w:separator/>
      </w:r>
    </w:p>
  </w:footnote>
  <w:footnote w:type="continuationSeparator" w:id="0">
    <w:p w14:paraId="520AAB73" w14:textId="77777777" w:rsidR="00666601" w:rsidRDefault="00666601" w:rsidP="001727E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29E6E" w14:textId="77777777" w:rsidR="001E68CB" w:rsidRDefault="001E68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58FD9" w14:textId="77777777" w:rsidR="001727E5" w:rsidRDefault="001727E5">
    <w:pPr>
      <w:pStyle w:val="Normal1"/>
    </w:pPr>
  </w:p>
  <w:p w14:paraId="33CC6215" w14:textId="77777777" w:rsidR="001727E5" w:rsidRDefault="001E68CB">
    <w:pPr>
      <w:pStyle w:val="Normal1"/>
    </w:pPr>
    <w:r>
      <w:t>CS3A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  <w:p w14:paraId="42DB88D6" w14:textId="77777777" w:rsidR="001727E5" w:rsidRDefault="001727E5">
    <w:pPr>
      <w:pStyle w:val="Normal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A1F2B2" w14:textId="77777777" w:rsidR="001727E5" w:rsidRDefault="001727E5">
    <w:pPr>
      <w:pStyle w:val="Normal1"/>
    </w:pPr>
  </w:p>
  <w:p w14:paraId="59E8626A" w14:textId="77777777" w:rsidR="001727E5" w:rsidRDefault="001E68CB">
    <w:pPr>
      <w:pStyle w:val="Normal1"/>
    </w:pPr>
    <w:r>
      <w:t>CS3A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  <w:p w14:paraId="43146ED9" w14:textId="77777777" w:rsidR="001727E5" w:rsidRDefault="001E68CB">
    <w:pPr>
      <w:pStyle w:val="Normal1"/>
      <w:jc w:val="center"/>
    </w:pPr>
    <w:r>
      <w:rPr>
        <w:rFonts w:ascii="Calibri" w:eastAsia="Calibri" w:hAnsi="Calibri" w:cs="Calibri"/>
        <w:b/>
        <w:sz w:val="28"/>
        <w:szCs w:val="28"/>
      </w:rPr>
      <w:t>HW 9-2</w:t>
    </w:r>
    <w:r w:rsidR="009B7BED">
      <w:rPr>
        <w:rFonts w:ascii="Calibri" w:eastAsia="Calibri" w:hAnsi="Calibri" w:cs="Calibri"/>
        <w:b/>
        <w:sz w:val="28"/>
        <w:szCs w:val="28"/>
      </w:rPr>
      <w:t xml:space="preserve"> (Machine Language) Part 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bcwM7QwMDc2NzRR0lEKTi0uzszPAykwqgUAsw+dsCwAAAA="/>
  </w:docVars>
  <w:rsids>
    <w:rsidRoot w:val="001727E5"/>
    <w:rsid w:val="001031EA"/>
    <w:rsid w:val="001727E5"/>
    <w:rsid w:val="001D2BBF"/>
    <w:rsid w:val="001D2EBD"/>
    <w:rsid w:val="001E68CB"/>
    <w:rsid w:val="001F105A"/>
    <w:rsid w:val="00214CAD"/>
    <w:rsid w:val="00236933"/>
    <w:rsid w:val="00330496"/>
    <w:rsid w:val="00353C9E"/>
    <w:rsid w:val="003B067E"/>
    <w:rsid w:val="004367EB"/>
    <w:rsid w:val="00517B64"/>
    <w:rsid w:val="00550430"/>
    <w:rsid w:val="005810DE"/>
    <w:rsid w:val="005A299E"/>
    <w:rsid w:val="005C4291"/>
    <w:rsid w:val="00666601"/>
    <w:rsid w:val="00721F35"/>
    <w:rsid w:val="00751E25"/>
    <w:rsid w:val="00796215"/>
    <w:rsid w:val="007A0AB3"/>
    <w:rsid w:val="007A5A07"/>
    <w:rsid w:val="007C5C34"/>
    <w:rsid w:val="008B0D2B"/>
    <w:rsid w:val="00940689"/>
    <w:rsid w:val="00955118"/>
    <w:rsid w:val="00983A4D"/>
    <w:rsid w:val="009A0C0A"/>
    <w:rsid w:val="009B7BED"/>
    <w:rsid w:val="00A526E5"/>
    <w:rsid w:val="00AC2FF0"/>
    <w:rsid w:val="00B37945"/>
    <w:rsid w:val="00C46D98"/>
    <w:rsid w:val="00D62FAF"/>
    <w:rsid w:val="00DD555F"/>
    <w:rsid w:val="00DE49E4"/>
    <w:rsid w:val="00DF0173"/>
    <w:rsid w:val="00E6136B"/>
    <w:rsid w:val="00F15D67"/>
    <w:rsid w:val="00F1600E"/>
    <w:rsid w:val="00F16080"/>
    <w:rsid w:val="00F209AD"/>
    <w:rsid w:val="00F34335"/>
    <w:rsid w:val="00F85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EC4A9"/>
  <w15:docId w15:val="{CA5CCD6F-32FB-442A-93DF-43ECF818B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6080"/>
  </w:style>
  <w:style w:type="paragraph" w:styleId="Heading1">
    <w:name w:val="heading 1"/>
    <w:basedOn w:val="Normal1"/>
    <w:next w:val="Normal1"/>
    <w:rsid w:val="001727E5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rsid w:val="001727E5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rsid w:val="001727E5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rsid w:val="001727E5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rsid w:val="001727E5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1"/>
    <w:next w:val="Normal1"/>
    <w:rsid w:val="001727E5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1727E5"/>
  </w:style>
  <w:style w:type="paragraph" w:styleId="Title">
    <w:name w:val="Title"/>
    <w:basedOn w:val="Normal1"/>
    <w:next w:val="Normal1"/>
    <w:rsid w:val="001727E5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1"/>
    <w:next w:val="Normal1"/>
    <w:rsid w:val="001727E5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rsid w:val="001727E5"/>
    <w:tblPr>
      <w:tblStyleRowBandSize w:val="1"/>
      <w:tblStyleColBandSize w:val="1"/>
    </w:tblPr>
  </w:style>
  <w:style w:type="table" w:customStyle="1" w:styleId="a0">
    <w:basedOn w:val="TableNormal"/>
    <w:rsid w:val="001727E5"/>
    <w:tblPr>
      <w:tblStyleRowBandSize w:val="1"/>
      <w:tblStyleColBandSize w:val="1"/>
    </w:tblPr>
  </w:style>
  <w:style w:type="table" w:customStyle="1" w:styleId="a1">
    <w:basedOn w:val="TableNormal"/>
    <w:rsid w:val="001727E5"/>
    <w:tblPr>
      <w:tblStyleRowBandSize w:val="1"/>
      <w:tblStyleColBandSize w:val="1"/>
    </w:tblPr>
  </w:style>
  <w:style w:type="table" w:customStyle="1" w:styleId="a2">
    <w:basedOn w:val="TableNormal"/>
    <w:rsid w:val="001727E5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semiHidden/>
    <w:unhideWhenUsed/>
    <w:rsid w:val="007C5C3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C5C34"/>
  </w:style>
  <w:style w:type="paragraph" w:styleId="Footer">
    <w:name w:val="footer"/>
    <w:basedOn w:val="Normal"/>
    <w:link w:val="FooterChar"/>
    <w:uiPriority w:val="99"/>
    <w:semiHidden/>
    <w:unhideWhenUsed/>
    <w:rsid w:val="007C5C3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C5C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36</Words>
  <Characters>781</Characters>
  <Application>Microsoft Office Word</Application>
  <DocSecurity>0</DocSecurity>
  <Lines>6</Lines>
  <Paragraphs>1</Paragraphs>
  <ScaleCrop>false</ScaleCrop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nettjv</dc:creator>
  <cp:lastModifiedBy>Andrès Quintana</cp:lastModifiedBy>
  <cp:revision>3</cp:revision>
  <dcterms:created xsi:type="dcterms:W3CDTF">2020-10-16T19:53:00Z</dcterms:created>
  <dcterms:modified xsi:type="dcterms:W3CDTF">2020-10-21T20:00:00Z</dcterms:modified>
</cp:coreProperties>
</file>